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54BA" w:rsidRPr="001A54BA" w:rsidRDefault="00EE68AB" w:rsidP="001A54BA">
      <w:pPr>
        <w:spacing w:after="0"/>
        <w:jc w:val="both"/>
        <w:rPr>
          <w:b/>
        </w:rPr>
      </w:pPr>
      <w:r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1061720" cy="862965"/>
            <wp:effectExtent l="0" t="0" r="5080" b="0"/>
            <wp:wrapSquare wrapText="bothSides"/>
            <wp:docPr id="2" name="Picture 2" descr="http://hugo-hgm2020.org/wp-content/uploads/2019/03/banner1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hugo-hgm2020.org/wp-content/uploads/2019/03/banner1logo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09" t="16861" r="6977" b="17411"/>
                    <a:stretch/>
                  </pic:blipFill>
                  <pic:spPr bwMode="auto">
                    <a:xfrm>
                      <a:off x="0" y="0"/>
                      <a:ext cx="1081912" cy="879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E68AB">
        <w:rPr>
          <w:b/>
        </w:rPr>
        <w:t>The HGM2020 international travel award</w:t>
      </w:r>
    </w:p>
    <w:p w:rsidR="00EE68AB" w:rsidRDefault="00EE68AB" w:rsidP="00EE68AB">
      <w:pPr>
        <w:spacing w:after="0"/>
        <w:jc w:val="both"/>
      </w:pPr>
      <w:r>
        <w:t>The HGM2020 international travel award aims to provide financial support to researchers from Low and Lower Middle Income Countries (LMIC) who would not otherwise be able to attend the meeting.</w:t>
      </w:r>
    </w:p>
    <w:p w:rsidR="00EE68AB" w:rsidRDefault="00EE68AB" w:rsidP="00EE68AB">
      <w:pPr>
        <w:spacing w:after="0"/>
        <w:jc w:val="both"/>
      </w:pPr>
    </w:p>
    <w:p w:rsidR="001A54BA" w:rsidRPr="001A54BA" w:rsidRDefault="00EE68AB" w:rsidP="00EE68AB">
      <w:pPr>
        <w:spacing w:after="0"/>
        <w:jc w:val="both"/>
      </w:pPr>
      <w:r>
        <w:t xml:space="preserve">*We are currently looking for </w:t>
      </w:r>
      <w:r>
        <w:t xml:space="preserve">named </w:t>
      </w:r>
      <w:r>
        <w:t>sponsors to support this award</w:t>
      </w:r>
    </w:p>
    <w:p w:rsidR="001A54BA" w:rsidRDefault="001A54BA" w:rsidP="001A54BA">
      <w:pPr>
        <w:spacing w:after="0"/>
        <w:jc w:val="both"/>
      </w:pPr>
    </w:p>
    <w:p w:rsidR="00A50EB8" w:rsidRPr="00A50EB8" w:rsidRDefault="00A50EB8" w:rsidP="001A54BA">
      <w:pPr>
        <w:spacing w:after="0"/>
        <w:jc w:val="both"/>
        <w:rPr>
          <w:b/>
        </w:rPr>
      </w:pPr>
      <w:r w:rsidRPr="00A50EB8">
        <w:rPr>
          <w:b/>
        </w:rPr>
        <w:t>Application form</w:t>
      </w:r>
    </w:p>
    <w:p w:rsidR="00DA6C76" w:rsidRPr="007A2601" w:rsidRDefault="00DA6C76" w:rsidP="001A54BA">
      <w:pPr>
        <w:spacing w:after="0"/>
        <w:jc w:val="both"/>
        <w:rPr>
          <w:i/>
        </w:rPr>
      </w:pPr>
      <w:r w:rsidRPr="007A2601">
        <w:rPr>
          <w:i/>
        </w:rPr>
        <w:t>Your details:</w:t>
      </w:r>
    </w:p>
    <w:p w:rsidR="00DA6C76" w:rsidRDefault="00DA6C76" w:rsidP="001A54BA">
      <w:pPr>
        <w:spacing w:after="0"/>
        <w:jc w:val="both"/>
      </w:pPr>
      <w:r>
        <w:t>Name (and title):</w:t>
      </w:r>
    </w:p>
    <w:p w:rsidR="00DA6C76" w:rsidRDefault="00DA6C76" w:rsidP="001A54BA">
      <w:pPr>
        <w:spacing w:after="0"/>
        <w:jc w:val="both"/>
      </w:pPr>
      <w:r>
        <w:t>University/Institutional or other affiliation:</w:t>
      </w:r>
    </w:p>
    <w:p w:rsidR="00DA6C76" w:rsidRDefault="00DA6C76" w:rsidP="001A54BA">
      <w:pPr>
        <w:spacing w:after="0"/>
        <w:jc w:val="both"/>
      </w:pPr>
      <w:r>
        <w:t>Address:</w:t>
      </w:r>
    </w:p>
    <w:p w:rsidR="00DA6C76" w:rsidRDefault="00DA6C76" w:rsidP="001A54BA">
      <w:pPr>
        <w:spacing w:after="0"/>
        <w:jc w:val="both"/>
      </w:pPr>
      <w:r>
        <w:t>Current enrolment or employment status (e.g. 2</w:t>
      </w:r>
      <w:r w:rsidRPr="000D3403">
        <w:rPr>
          <w:vertAlign w:val="superscript"/>
        </w:rPr>
        <w:t>nd</w:t>
      </w:r>
      <w:r>
        <w:t xml:space="preserve"> year PhD, Postdoc etc.)</w:t>
      </w:r>
    </w:p>
    <w:p w:rsidR="00E671E0" w:rsidRDefault="00E671E0" w:rsidP="001A54BA">
      <w:pPr>
        <w:spacing w:after="0"/>
        <w:jc w:val="both"/>
      </w:pPr>
    </w:p>
    <w:p w:rsidR="00E671E0" w:rsidRDefault="00E671E0" w:rsidP="00E671E0">
      <w:pPr>
        <w:spacing w:after="0"/>
      </w:pPr>
      <w:r>
        <w:t xml:space="preserve">Are you applying from a </w:t>
      </w:r>
      <w:r w:rsidRPr="000D3403">
        <w:t>Low</w:t>
      </w:r>
      <w:r>
        <w:t>/Lower Middle Income Country</w:t>
      </w:r>
      <w:r w:rsidRPr="000D3403">
        <w:t xml:space="preserve"> (LMIC)</w:t>
      </w:r>
      <w:r>
        <w:t xml:space="preserve"> (Y/N)? </w:t>
      </w:r>
    </w:p>
    <w:p w:rsidR="00E671E0" w:rsidRDefault="00E671E0" w:rsidP="00E671E0">
      <w:pPr>
        <w:spacing w:after="0"/>
        <w:jc w:val="both"/>
      </w:pPr>
      <w:r>
        <w:t>Country:</w:t>
      </w:r>
    </w:p>
    <w:p w:rsidR="00DA6C76" w:rsidRDefault="00DA6C76" w:rsidP="001A54BA">
      <w:pPr>
        <w:spacing w:after="0"/>
        <w:jc w:val="both"/>
      </w:pPr>
    </w:p>
    <w:p w:rsidR="00EE68AB" w:rsidRDefault="00EE68AB" w:rsidP="001A54BA">
      <w:pPr>
        <w:spacing w:after="0"/>
        <w:jc w:val="both"/>
      </w:pPr>
    </w:p>
    <w:p w:rsidR="00EE68AB" w:rsidRDefault="00EE68AB" w:rsidP="001A54BA">
      <w:pPr>
        <w:spacing w:after="0"/>
        <w:jc w:val="both"/>
      </w:pPr>
    </w:p>
    <w:p w:rsidR="00DA6C76" w:rsidRPr="002B5C33" w:rsidRDefault="00DA6C76" w:rsidP="001A54BA">
      <w:pPr>
        <w:spacing w:after="0"/>
        <w:jc w:val="both"/>
        <w:rPr>
          <w:i/>
        </w:rPr>
      </w:pPr>
      <w:r>
        <w:rPr>
          <w:i/>
        </w:rPr>
        <w:t>Confirmation of need:</w:t>
      </w:r>
    </w:p>
    <w:p w:rsidR="00DA6C76" w:rsidRDefault="00DA6C76" w:rsidP="001A54BA">
      <w:pPr>
        <w:spacing w:after="0"/>
        <w:jc w:val="both"/>
      </w:pPr>
      <w:r>
        <w:t>Would you be unable to attend HGM2020 if you did not receive financial support (Y/N)?</w:t>
      </w:r>
    </w:p>
    <w:p w:rsidR="00DA6C76" w:rsidRDefault="00DA6C76" w:rsidP="001A54BA">
      <w:pPr>
        <w:spacing w:after="0"/>
        <w:jc w:val="both"/>
      </w:pPr>
      <w:r>
        <w:t>Please attach a letter of support from your supervisor, confirming they support your application and that you would not otherwise be able to attend.</w:t>
      </w:r>
    </w:p>
    <w:p w:rsidR="00DA6C76" w:rsidRDefault="00DA6C76" w:rsidP="001A54BA">
      <w:pPr>
        <w:jc w:val="both"/>
      </w:pPr>
    </w:p>
    <w:p w:rsidR="00DA6C76" w:rsidRDefault="002503FF" w:rsidP="00A50EB8">
      <w:pPr>
        <w:jc w:val="both"/>
        <w:rPr>
          <w:i/>
        </w:rPr>
      </w:pPr>
      <w:r>
        <w:rPr>
          <w:i/>
        </w:rPr>
        <w:t>Personal statement</w:t>
      </w:r>
      <w:r w:rsidR="00DA6C76" w:rsidRPr="002B5C33">
        <w:rPr>
          <w:i/>
        </w:rPr>
        <w:t xml:space="preserve"> </w:t>
      </w:r>
      <w:r w:rsidR="00DA6C76">
        <w:rPr>
          <w:i/>
        </w:rPr>
        <w:t>(detail why you are seeking funding and why you want to attend HGM2020. Limited to 200 words or less).</w:t>
      </w:r>
    </w:p>
    <w:p w:rsidR="002503FF" w:rsidRPr="00A50EB8" w:rsidRDefault="002503FF" w:rsidP="00A50EB8">
      <w:pPr>
        <w:jc w:val="both"/>
        <w:rPr>
          <w:i/>
        </w:rPr>
      </w:pPr>
    </w:p>
    <w:p w:rsidR="002503FF" w:rsidRPr="00A50EB8" w:rsidRDefault="002503FF" w:rsidP="002503FF">
      <w:pPr>
        <w:spacing w:after="0"/>
        <w:jc w:val="both"/>
        <w:rPr>
          <w:b/>
        </w:rPr>
      </w:pPr>
      <w:r>
        <w:rPr>
          <w:b/>
        </w:rPr>
        <w:t>Funding requests:</w:t>
      </w:r>
    </w:p>
    <w:p w:rsidR="00DA6C76" w:rsidRPr="002B023C" w:rsidRDefault="00DA6C76" w:rsidP="001A54BA">
      <w:pPr>
        <w:spacing w:after="0"/>
        <w:jc w:val="both"/>
        <w:rPr>
          <w:i/>
        </w:rPr>
      </w:pPr>
      <w:r w:rsidRPr="002B023C">
        <w:rPr>
          <w:i/>
        </w:rPr>
        <w:t>Registration support:</w:t>
      </w:r>
    </w:p>
    <w:p w:rsidR="00DA6C76" w:rsidRDefault="00DA6C76" w:rsidP="001A54BA">
      <w:pPr>
        <w:spacing w:after="0"/>
        <w:jc w:val="both"/>
      </w:pPr>
      <w:r>
        <w:t>Are you requesting free registration (Y/N)?</w:t>
      </w:r>
    </w:p>
    <w:p w:rsidR="00DA6C76" w:rsidRDefault="00DA6C76" w:rsidP="001A54BA">
      <w:pPr>
        <w:spacing w:after="0"/>
        <w:jc w:val="both"/>
      </w:pPr>
    </w:p>
    <w:p w:rsidR="00DA6C76" w:rsidRPr="002B023C" w:rsidRDefault="00DA6C76" w:rsidP="001A54BA">
      <w:pPr>
        <w:spacing w:after="0"/>
        <w:jc w:val="both"/>
        <w:rPr>
          <w:i/>
        </w:rPr>
      </w:pPr>
      <w:r w:rsidRPr="002B023C">
        <w:rPr>
          <w:i/>
        </w:rPr>
        <w:t xml:space="preserve">Flight support: </w:t>
      </w:r>
    </w:p>
    <w:p w:rsidR="00DA6C76" w:rsidRDefault="00DA6C76" w:rsidP="001A54BA">
      <w:pPr>
        <w:spacing w:after="0"/>
        <w:jc w:val="both"/>
      </w:pPr>
      <w:r>
        <w:t>Are you applying for flight support (Y/N)?</w:t>
      </w:r>
    </w:p>
    <w:p w:rsidR="00DA6C76" w:rsidRDefault="00DA6C76" w:rsidP="001A54BA">
      <w:pPr>
        <w:spacing w:after="0"/>
        <w:jc w:val="both"/>
      </w:pPr>
      <w:r>
        <w:t>Planned arrival date:</w:t>
      </w:r>
    </w:p>
    <w:p w:rsidR="00DA6C76" w:rsidRDefault="00DA6C76" w:rsidP="001A54BA">
      <w:pPr>
        <w:spacing w:after="0"/>
        <w:jc w:val="both"/>
      </w:pPr>
      <w:r>
        <w:t>Planned departure date:</w:t>
      </w:r>
    </w:p>
    <w:p w:rsidR="00DA6C76" w:rsidRDefault="00DA6C76" w:rsidP="001A54BA">
      <w:pPr>
        <w:spacing w:after="0"/>
        <w:jc w:val="both"/>
      </w:pPr>
      <w:r>
        <w:t>Point of departure (your home city):</w:t>
      </w:r>
    </w:p>
    <w:p w:rsidR="00DA6C76" w:rsidRDefault="00DA6C76" w:rsidP="001A54BA">
      <w:pPr>
        <w:spacing w:after="0"/>
        <w:jc w:val="both"/>
      </w:pPr>
      <w:r>
        <w:t xml:space="preserve">Cheapest flight in AUD (suggest use </w:t>
      </w:r>
      <w:hyperlink r:id="rId8" w:anchor="flt=.PER.2020-04-04*PER..2020-04-09;c:AUD;e:1;sd:1;t:f&amp;spf=1568661934173" w:history="1">
        <w:r w:rsidRPr="00655976">
          <w:rPr>
            <w:rStyle w:val="Hyperlink"/>
          </w:rPr>
          <w:t>https://www.google.com.au/flights#flt=.PER.2020-04-04*PER..2020-04-09;c:AUD;e:1;sd:1;t:f&amp;spf=</w:t>
        </w:r>
        <w:r w:rsidRPr="00655976">
          <w:rPr>
            <w:rStyle w:val="Hyperlink"/>
          </w:rPr>
          <w:t>1</w:t>
        </w:r>
        <w:r w:rsidRPr="00655976">
          <w:rPr>
            <w:rStyle w:val="Hyperlink"/>
          </w:rPr>
          <w:t>568661934173</w:t>
        </w:r>
      </w:hyperlink>
      <w:r>
        <w:t>): $AUD xxx</w:t>
      </w:r>
    </w:p>
    <w:p w:rsidR="00DA6C76" w:rsidRDefault="00DA6C76" w:rsidP="001A54BA">
      <w:pPr>
        <w:spacing w:after="0"/>
        <w:jc w:val="both"/>
      </w:pPr>
      <w:r>
        <w:t>Amount requested towards flight costs: $AUD xxx</w:t>
      </w:r>
    </w:p>
    <w:p w:rsidR="00DA6C76" w:rsidRDefault="00DA6C76" w:rsidP="001A54BA">
      <w:pPr>
        <w:jc w:val="both"/>
      </w:pPr>
    </w:p>
    <w:p w:rsidR="00DA6C76" w:rsidRPr="002B023C" w:rsidRDefault="00DA6C76" w:rsidP="001A54BA">
      <w:pPr>
        <w:spacing w:after="0"/>
        <w:jc w:val="both"/>
        <w:rPr>
          <w:i/>
        </w:rPr>
      </w:pPr>
      <w:r w:rsidRPr="002B023C">
        <w:rPr>
          <w:i/>
        </w:rPr>
        <w:t>Accommodation support:</w:t>
      </w:r>
    </w:p>
    <w:p w:rsidR="00DA6C76" w:rsidRDefault="00DA6C76" w:rsidP="001A54BA">
      <w:pPr>
        <w:spacing w:after="0"/>
        <w:jc w:val="both"/>
      </w:pPr>
      <w:r>
        <w:t>Are you applying for accommodation support (Y/N)?</w:t>
      </w:r>
    </w:p>
    <w:p w:rsidR="00DA6C76" w:rsidRDefault="00DA6C76" w:rsidP="001A54BA">
      <w:pPr>
        <w:spacing w:after="0"/>
        <w:jc w:val="both"/>
      </w:pPr>
      <w:r>
        <w:t xml:space="preserve">How many </w:t>
      </w:r>
      <w:r w:rsidR="006E1867">
        <w:t>nights’</w:t>
      </w:r>
      <w:r>
        <w:t xml:space="preserve"> accommodation are your requesting support for?</w:t>
      </w:r>
    </w:p>
    <w:p w:rsidR="00DA6C76" w:rsidRDefault="00DA6C76" w:rsidP="001A54BA">
      <w:pPr>
        <w:spacing w:after="0"/>
        <w:jc w:val="both"/>
      </w:pPr>
      <w:r>
        <w:t>Are you willing to share a room with another applicant (Y/N)?</w:t>
      </w:r>
    </w:p>
    <w:p w:rsidR="00DA6C76" w:rsidRDefault="00DA6C76" w:rsidP="001A54BA">
      <w:pPr>
        <w:spacing w:after="0"/>
        <w:jc w:val="both"/>
      </w:pPr>
      <w:r>
        <w:t>Do you have any special requirements (e.g. wheelchair access)?  (Please detail)</w:t>
      </w:r>
    </w:p>
    <w:p w:rsidR="00DA6C76" w:rsidRDefault="00DA6C76" w:rsidP="001A54BA">
      <w:pPr>
        <w:spacing w:after="0"/>
        <w:jc w:val="both"/>
      </w:pPr>
      <w:r>
        <w:t>If booking own accommodation what amount are you requesting? $AUD xxx</w:t>
      </w:r>
    </w:p>
    <w:p w:rsidR="00DA6C76" w:rsidRDefault="00DA6C76" w:rsidP="001A54BA">
      <w:pPr>
        <w:spacing w:after="0"/>
        <w:jc w:val="both"/>
      </w:pPr>
    </w:p>
    <w:p w:rsidR="00DA6C76" w:rsidRDefault="00DA6C76" w:rsidP="001A54BA">
      <w:pPr>
        <w:jc w:val="both"/>
      </w:pPr>
      <w:r>
        <w:t>Total flight + accommodation request: $AUD xxx</w:t>
      </w:r>
    </w:p>
    <w:p w:rsidR="00DA6C76" w:rsidRDefault="00DA6C76" w:rsidP="001A54BA">
      <w:pPr>
        <w:jc w:val="both"/>
      </w:pPr>
      <w:r>
        <w:t xml:space="preserve">If awarded would you prefer reimbursement at the event or would you need the conference to book everything on your behalf (Y/N)? </w:t>
      </w:r>
    </w:p>
    <w:p w:rsidR="00DA6C76" w:rsidRDefault="00DA6C76" w:rsidP="001A54BA">
      <w:pPr>
        <w:jc w:val="both"/>
      </w:pPr>
    </w:p>
    <w:p w:rsidR="00DA6C76" w:rsidRDefault="00DA6C76" w:rsidP="001A54BA">
      <w:pPr>
        <w:jc w:val="both"/>
      </w:pPr>
      <w:r>
        <w:t>Please confirm you have included the following documents in your application</w:t>
      </w:r>
    </w:p>
    <w:p w:rsidR="00DA6C76" w:rsidRPr="007B16F6" w:rsidRDefault="00DA6C76" w:rsidP="001A54BA">
      <w:pPr>
        <w:jc w:val="both"/>
        <w:rPr>
          <w:b/>
        </w:rPr>
      </w:pPr>
      <w:r w:rsidRPr="007B16F6">
        <w:rPr>
          <w:b/>
        </w:rPr>
        <w:t>Application documents</w:t>
      </w:r>
    </w:p>
    <w:p w:rsidR="00DA6C76" w:rsidRDefault="00A50EB8" w:rsidP="001A54BA">
      <w:pPr>
        <w:pStyle w:val="ListParagraph"/>
        <w:numPr>
          <w:ilvl w:val="0"/>
          <w:numId w:val="1"/>
        </w:numPr>
        <w:spacing w:after="0"/>
        <w:jc w:val="both"/>
      </w:pPr>
      <w:r>
        <w:t>A</w:t>
      </w:r>
      <w:r w:rsidR="00807C90">
        <w:t xml:space="preserve"> completed </w:t>
      </w:r>
      <w:r>
        <w:t>copy of this</w:t>
      </w:r>
      <w:r w:rsidR="00DA6C76">
        <w:t xml:space="preserve"> document (Y/N)</w:t>
      </w:r>
    </w:p>
    <w:p w:rsidR="00DA6C76" w:rsidRDefault="00DA6C76" w:rsidP="001A54BA">
      <w:pPr>
        <w:pStyle w:val="ListParagraph"/>
        <w:numPr>
          <w:ilvl w:val="0"/>
          <w:numId w:val="1"/>
        </w:numPr>
        <w:spacing w:after="0"/>
        <w:jc w:val="both"/>
      </w:pPr>
      <w:r>
        <w:t>Abstract – please use this format (</w:t>
      </w:r>
      <w:hyperlink r:id="rId9" w:history="1">
        <w:r w:rsidRPr="00655976">
          <w:rPr>
            <w:rStyle w:val="Hyperlink"/>
          </w:rPr>
          <w:t>http://hugo-hgm2020.org/wp-content/uploads/2019/09/HUGO-HGM-2020-Abstract-Template.docx</w:t>
        </w:r>
      </w:hyperlink>
      <w:r>
        <w:t>)</w:t>
      </w:r>
      <w:r>
        <w:tab/>
      </w:r>
      <w:r>
        <w:tab/>
        <w:t>(Y/N)</w:t>
      </w:r>
    </w:p>
    <w:p w:rsidR="00DA6C76" w:rsidRDefault="00DA6C76" w:rsidP="001A54BA">
      <w:pPr>
        <w:pStyle w:val="ListParagraph"/>
        <w:numPr>
          <w:ilvl w:val="0"/>
          <w:numId w:val="1"/>
        </w:numPr>
        <w:spacing w:after="0"/>
        <w:jc w:val="both"/>
      </w:pPr>
    </w:p>
    <w:p w:rsidR="00DA6C76" w:rsidRDefault="00DA6C76" w:rsidP="001A54BA">
      <w:pPr>
        <w:pStyle w:val="ListParagraph"/>
        <w:numPr>
          <w:ilvl w:val="1"/>
          <w:numId w:val="1"/>
        </w:numPr>
        <w:spacing w:after="0"/>
        <w:jc w:val="both"/>
      </w:pPr>
      <w:r>
        <w:t>For students – copy of confirmation of enrolment (Y/N)</w:t>
      </w:r>
    </w:p>
    <w:p w:rsidR="00DA6C76" w:rsidRDefault="00DA6C76" w:rsidP="001A54BA">
      <w:pPr>
        <w:pStyle w:val="ListParagraph"/>
        <w:numPr>
          <w:ilvl w:val="1"/>
          <w:numId w:val="1"/>
        </w:numPr>
        <w:spacing w:after="0"/>
        <w:jc w:val="both"/>
      </w:pPr>
      <w:r>
        <w:t>For non-students – 2 page Resume</w:t>
      </w:r>
      <w:r>
        <w:tab/>
        <w:t>(Y/N)</w:t>
      </w:r>
    </w:p>
    <w:p w:rsidR="00DA6C76" w:rsidRDefault="00DA6C76" w:rsidP="001A54BA">
      <w:pPr>
        <w:pStyle w:val="ListParagraph"/>
        <w:numPr>
          <w:ilvl w:val="0"/>
          <w:numId w:val="1"/>
        </w:numPr>
        <w:spacing w:after="0"/>
        <w:jc w:val="both"/>
      </w:pPr>
      <w:r>
        <w:t>Letter from supervisor (indicating why funding is needed)</w:t>
      </w:r>
      <w:r>
        <w:tab/>
        <w:t>(Y/N)</w:t>
      </w:r>
    </w:p>
    <w:p w:rsidR="00DA6C76" w:rsidRDefault="00DA6C76" w:rsidP="001A54BA">
      <w:pPr>
        <w:jc w:val="both"/>
      </w:pPr>
    </w:p>
    <w:p w:rsidR="008A5211" w:rsidRDefault="008A5211" w:rsidP="001A54BA">
      <w:pPr>
        <w:jc w:val="both"/>
      </w:pPr>
      <w:r>
        <w:t xml:space="preserve">Please </w:t>
      </w:r>
      <w:r w:rsidR="00853EC9">
        <w:t>email</w:t>
      </w:r>
      <w:r>
        <w:t xml:space="preserve"> your applications to:</w:t>
      </w:r>
      <w:r w:rsidR="00C10E25" w:rsidRPr="00C10E25">
        <w:rPr>
          <w:color w:val="1F3864"/>
        </w:rPr>
        <w:t xml:space="preserve"> </w:t>
      </w:r>
      <w:hyperlink r:id="rId10" w:history="1">
        <w:r w:rsidR="00C10E25">
          <w:rPr>
            <w:rStyle w:val="Hyperlink"/>
          </w:rPr>
          <w:t>hgm2020@encanta.com.au</w:t>
        </w:r>
      </w:hyperlink>
      <w:bookmarkStart w:id="0" w:name="_GoBack"/>
      <w:bookmarkEnd w:id="0"/>
    </w:p>
    <w:p w:rsidR="00853EC9" w:rsidRDefault="00853EC9" w:rsidP="001A54BA">
      <w:pPr>
        <w:jc w:val="both"/>
      </w:pPr>
      <w:r>
        <w:t xml:space="preserve">Subject: </w:t>
      </w:r>
      <w:r w:rsidR="00EE68AB">
        <w:t>HGM2020 LMIC travel Award</w:t>
      </w:r>
    </w:p>
    <w:p w:rsidR="00807C90" w:rsidRDefault="00807C90" w:rsidP="00807C90">
      <w:pPr>
        <w:jc w:val="both"/>
      </w:pPr>
    </w:p>
    <w:p w:rsidR="00807C90" w:rsidRPr="00A50EB8" w:rsidRDefault="00807C90" w:rsidP="00807C90">
      <w:pPr>
        <w:jc w:val="both"/>
        <w:rPr>
          <w:b/>
        </w:rPr>
      </w:pPr>
      <w:r w:rsidRPr="00A50EB8">
        <w:rPr>
          <w:b/>
        </w:rPr>
        <w:t>Key Dates</w:t>
      </w:r>
    </w:p>
    <w:p w:rsidR="00807C90" w:rsidRDefault="00807C90" w:rsidP="00807C90">
      <w:pPr>
        <w:jc w:val="both"/>
      </w:pPr>
      <w:r>
        <w:t>Application deadline: December 16th</w:t>
      </w:r>
    </w:p>
    <w:p w:rsidR="00807C90" w:rsidRDefault="00807C90" w:rsidP="00807C90">
      <w:pPr>
        <w:jc w:val="both"/>
      </w:pPr>
      <w:r>
        <w:t>Notification of funding: January 31st 2020</w:t>
      </w:r>
    </w:p>
    <w:p w:rsidR="00807C90" w:rsidRDefault="00807C90" w:rsidP="00807C90">
      <w:pPr>
        <w:jc w:val="both"/>
      </w:pPr>
    </w:p>
    <w:p w:rsidR="00807C90" w:rsidRPr="00A50EB8" w:rsidRDefault="00807C90" w:rsidP="00807C90">
      <w:pPr>
        <w:jc w:val="both"/>
        <w:rPr>
          <w:b/>
        </w:rPr>
      </w:pPr>
      <w:r w:rsidRPr="00A50EB8">
        <w:rPr>
          <w:b/>
        </w:rPr>
        <w:t>Application conditions</w:t>
      </w:r>
    </w:p>
    <w:p w:rsidR="00807C90" w:rsidRDefault="00807C90" w:rsidP="00807C90">
      <w:pPr>
        <w:jc w:val="both"/>
      </w:pPr>
      <w:r>
        <w:t xml:space="preserve">Funded applicants must attend all days of the meeting. Early and mid-career researcher applicants must also attend the EMCR symposium on Sunday </w:t>
      </w:r>
      <w:r w:rsidR="00A50EB8">
        <w:t>the 5th.</w:t>
      </w:r>
    </w:p>
    <w:p w:rsidR="00807C90" w:rsidRDefault="00807C90" w:rsidP="00807C90">
      <w:pPr>
        <w:jc w:val="both"/>
      </w:pPr>
      <w:r>
        <w:t>All applicants must provide an abstract as part of their award application. Awarded applicants must be prepared to present (poster or oral) at the meeting. A maximum of one award will be given per lab.</w:t>
      </w:r>
    </w:p>
    <w:p w:rsidR="00807C90" w:rsidRDefault="00807C90" w:rsidP="00807C90">
      <w:pPr>
        <w:jc w:val="both"/>
      </w:pPr>
    </w:p>
    <w:p w:rsidR="00807C90" w:rsidRPr="00A50EB8" w:rsidRDefault="00807C90" w:rsidP="00807C90">
      <w:pPr>
        <w:jc w:val="both"/>
        <w:rPr>
          <w:b/>
        </w:rPr>
      </w:pPr>
      <w:r w:rsidRPr="00A50EB8">
        <w:rPr>
          <w:b/>
        </w:rPr>
        <w:t>Application Assessment</w:t>
      </w:r>
    </w:p>
    <w:p w:rsidR="00807C90" w:rsidRDefault="00807C90" w:rsidP="00807C90">
      <w:pPr>
        <w:jc w:val="both"/>
      </w:pPr>
      <w:r>
        <w:t>Applications will be assessed based on the quality of the provided abstracts. Award funding will be assigned on the basis of need.</w:t>
      </w:r>
    </w:p>
    <w:sectPr w:rsidR="00807C90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F1CEA" w:rsidRDefault="006F1CEA" w:rsidP="001A54BA">
      <w:pPr>
        <w:spacing w:after="0" w:line="240" w:lineRule="auto"/>
      </w:pPr>
      <w:r>
        <w:separator/>
      </w:r>
    </w:p>
  </w:endnote>
  <w:endnote w:type="continuationSeparator" w:id="0">
    <w:p w:rsidR="006F1CEA" w:rsidRDefault="006F1CEA" w:rsidP="001A54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F1CEA" w:rsidRDefault="006F1CEA" w:rsidP="001A54BA">
      <w:pPr>
        <w:spacing w:after="0" w:line="240" w:lineRule="auto"/>
      </w:pPr>
      <w:r>
        <w:separator/>
      </w:r>
    </w:p>
  </w:footnote>
  <w:footnote w:type="continuationSeparator" w:id="0">
    <w:p w:rsidR="006F1CEA" w:rsidRDefault="006F1CEA" w:rsidP="001A54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54BA" w:rsidRDefault="001A54B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756301F"/>
    <w:multiLevelType w:val="hybridMultilevel"/>
    <w:tmpl w:val="A486357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zM1NTC2MDM0szRW0lEKTi0uzszPAykwqgUAoq7MiSwAAAA="/>
  </w:docVars>
  <w:rsids>
    <w:rsidRoot w:val="00DA6C76"/>
    <w:rsid w:val="001A54BA"/>
    <w:rsid w:val="002503FF"/>
    <w:rsid w:val="00416A20"/>
    <w:rsid w:val="004B28C8"/>
    <w:rsid w:val="005A6474"/>
    <w:rsid w:val="006E1867"/>
    <w:rsid w:val="006F058A"/>
    <w:rsid w:val="006F1CEA"/>
    <w:rsid w:val="00807C90"/>
    <w:rsid w:val="00853EC9"/>
    <w:rsid w:val="008A5211"/>
    <w:rsid w:val="00A50EB8"/>
    <w:rsid w:val="00B5051D"/>
    <w:rsid w:val="00B9105B"/>
    <w:rsid w:val="00C10E25"/>
    <w:rsid w:val="00D42E07"/>
    <w:rsid w:val="00DA6C76"/>
    <w:rsid w:val="00E671E0"/>
    <w:rsid w:val="00EE6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9453CA-9957-42FE-8AC5-86D395B2B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6C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6C7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6C7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54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54BA"/>
  </w:style>
  <w:style w:type="paragraph" w:styleId="Footer">
    <w:name w:val="footer"/>
    <w:basedOn w:val="Normal"/>
    <w:link w:val="FooterChar"/>
    <w:uiPriority w:val="99"/>
    <w:unhideWhenUsed/>
    <w:rsid w:val="001A54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54BA"/>
  </w:style>
  <w:style w:type="character" w:styleId="FollowedHyperlink">
    <w:name w:val="FollowedHyperlink"/>
    <w:basedOn w:val="DefaultParagraphFont"/>
    <w:uiPriority w:val="99"/>
    <w:semiHidden/>
    <w:unhideWhenUsed/>
    <w:rsid w:val="00A50EB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03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.au/flight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hgm2020@encanta.com.a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hugo-hgm2020.org/wp-content/uploads/2019/09/HUGO-HGM-2020-Abstract-Template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496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tair Forrest</dc:creator>
  <cp:keywords/>
  <dc:description/>
  <cp:lastModifiedBy>Alistair Forrest</cp:lastModifiedBy>
  <cp:revision>5</cp:revision>
  <dcterms:created xsi:type="dcterms:W3CDTF">2019-10-30T23:44:00Z</dcterms:created>
  <dcterms:modified xsi:type="dcterms:W3CDTF">2019-10-31T00:49:00Z</dcterms:modified>
</cp:coreProperties>
</file>